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004A4644" w:rsidP="00C400D7" w:rsidRDefault="004A4644" w14:paraId="6834192E" w14:textId="77777777">
      <w:pPr>
        <w:jc w:val="center"/>
        <w:rPr>
          <w:rFonts w:ascii="Arial" w:hAnsi="Arial" w:cs="Arial"/>
          <w:b/>
          <w:sz w:val="22"/>
          <w:szCs w:val="22"/>
        </w:rPr>
      </w:pPr>
    </w:p>
    <w:p w:rsidR="004A4644" w:rsidP="004A4644" w:rsidRDefault="00662C77" w14:paraId="4598D166" w14:textId="0D00FDD9">
      <w:pPr>
        <w:spacing w:after="160" w:line="259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SULTANT SIGNATURE PAGES</w:t>
      </w:r>
    </w:p>
    <w:p w:rsidR="004A4644" w:rsidP="004A4644" w:rsidRDefault="004A4644" w14:paraId="26320234" w14:textId="77777777">
      <w:pPr>
        <w:spacing w:after="160" w:line="259" w:lineRule="auto"/>
        <w:jc w:val="center"/>
        <w:rPr>
          <w:rFonts w:ascii="Arial" w:hAnsi="Arial" w:cs="Arial"/>
          <w:b/>
          <w:sz w:val="22"/>
          <w:szCs w:val="22"/>
        </w:rPr>
      </w:pPr>
    </w:p>
    <w:p w:rsidR="004A4644" w:rsidRDefault="004A4644" w14:paraId="43178B90" w14:textId="76C262D8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lease ensure each of the following documents are completed </w:t>
      </w:r>
      <w:r w:rsidR="00AD2379">
        <w:rPr>
          <w:rFonts w:ascii="Arial" w:hAnsi="Arial" w:cs="Arial"/>
          <w:b/>
          <w:sz w:val="22"/>
          <w:szCs w:val="22"/>
        </w:rPr>
        <w:t xml:space="preserve">according to the DCA Environmental Manual </w:t>
      </w:r>
      <w:r>
        <w:rPr>
          <w:rFonts w:ascii="Arial" w:hAnsi="Arial" w:cs="Arial"/>
          <w:b/>
          <w:sz w:val="22"/>
          <w:szCs w:val="22"/>
        </w:rPr>
        <w:t>before application submission:</w:t>
      </w:r>
    </w:p>
    <w:p w:rsidR="004A4644" w:rsidRDefault="004A4644" w14:paraId="595C87CF" w14:textId="7A1AEBA5">
      <w:pPr>
        <w:spacing w:after="160" w:line="259" w:lineRule="auto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896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742"/>
        <w:gridCol w:w="8222"/>
      </w:tblGrid>
      <w:tr w:rsidR="004A4644" w:rsidTr="04D1987E" w14:paraId="15CBC7F7" w14:textId="77777777">
        <w:trPr>
          <w:trHeight w:val="840"/>
        </w:trPr>
        <w:tc>
          <w:tcPr>
            <w:tcW w:w="742" w:type="dxa"/>
          </w:tcPr>
          <w:p w:rsidR="004A4644" w:rsidRDefault="004A4644" w14:paraId="678E4CBA" w14:textId="655E5C4B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0079E82" wp14:editId="7776F733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154305</wp:posOffset>
                      </wp:positionV>
                      <wp:extent cx="152400" cy="167640"/>
                      <wp:effectExtent l="0" t="0" r="19050" b="22860"/>
                      <wp:wrapSquare wrapText="bothSides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5044001">
                    <v:rect id="Rectangle 1" style="position:absolute;margin-left:5.15pt;margin-top:12.15pt;width:12pt;height:1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w14:anchorId="121FC0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"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8222" w:type="dxa"/>
            <w:vAlign w:val="center"/>
          </w:tcPr>
          <w:p w:rsidR="004A4644" w:rsidP="04D1987E" w:rsidRDefault="004A4644" w14:paraId="59225961" w14:textId="46B75A93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4D1987E">
              <w:rPr>
                <w:rFonts w:ascii="Arial" w:hAnsi="Arial" w:cs="Arial"/>
                <w:b/>
                <w:bCs/>
                <w:sz w:val="22"/>
                <w:szCs w:val="22"/>
              </w:rPr>
              <w:t>Consultant Signature Page for Phase I Reports</w:t>
            </w:r>
          </w:p>
        </w:tc>
      </w:tr>
      <w:tr w:rsidR="004A4644" w:rsidTr="04D1987E" w14:paraId="4EA5DEFA" w14:textId="77777777">
        <w:trPr>
          <w:trHeight w:val="886"/>
        </w:trPr>
        <w:tc>
          <w:tcPr>
            <w:tcW w:w="742" w:type="dxa"/>
          </w:tcPr>
          <w:p w:rsidR="004A4644" w:rsidRDefault="00AD2379" w14:paraId="45C30D85" w14:textId="271FE064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F034BF" wp14:editId="4A27FD83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06680</wp:posOffset>
                      </wp:positionV>
                      <wp:extent cx="152400" cy="167640"/>
                      <wp:effectExtent l="0" t="0" r="19050" b="22860"/>
                      <wp:wrapSquare wrapText="bothSides"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782F748">
                    <v:rect id="Rectangle 2" style="position:absolute;margin-left:6.7pt;margin-top:8.4pt;width:12pt;height:13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black [3213]" strokeweight="1pt" w14:anchorId="3513F4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"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8222" w:type="dxa"/>
            <w:vAlign w:val="center"/>
          </w:tcPr>
          <w:p w:rsidR="004A4644" w:rsidP="04D1987E" w:rsidRDefault="004A4644" w14:paraId="66EA8965" w14:textId="6508590B">
            <w:pPr>
              <w:spacing w:after="160" w:line="259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4D1987E">
              <w:rPr>
                <w:rFonts w:ascii="Arial" w:hAnsi="Arial" w:cs="Arial"/>
                <w:b/>
                <w:bCs/>
                <w:sz w:val="22"/>
                <w:szCs w:val="22"/>
              </w:rPr>
              <w:t>Consultant Signature Page for Phase II Reports</w:t>
            </w:r>
            <w:r w:rsidRPr="04D1987E" w:rsidR="00AD237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If applicable)</w:t>
            </w:r>
          </w:p>
        </w:tc>
      </w:tr>
      <w:tr w:rsidR="00016FEE" w:rsidTr="04D1987E" w14:paraId="51DB62F1" w14:textId="77777777">
        <w:trPr>
          <w:trHeight w:val="886"/>
        </w:trPr>
        <w:tc>
          <w:tcPr>
            <w:tcW w:w="742" w:type="dxa"/>
          </w:tcPr>
          <w:p w:rsidR="00016FEE" w:rsidRDefault="00016FEE" w14:paraId="4C67FD41" w14:textId="7A172B58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8222" w:type="dxa"/>
            <w:vAlign w:val="center"/>
          </w:tcPr>
          <w:p w:rsidR="00016FEE" w:rsidP="00AD2379" w:rsidRDefault="00016FEE" w14:paraId="4C6B77AF" w14:textId="7974D49A">
            <w:pPr>
              <w:spacing w:after="160" w:line="259" w:lineRule="auto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4A4644" w:rsidRDefault="004A4644" w14:paraId="510EF52A" w14:textId="7951FCCF">
      <w:pPr>
        <w:spacing w:after="160" w:line="259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:rsidRPr="00E70393" w:rsidR="00C400D7" w:rsidP="04D1987E" w:rsidRDefault="00C400D7" w14:paraId="2D172581" w14:textId="78994B99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4D1987E">
        <w:rPr>
          <w:rFonts w:ascii="Arial" w:hAnsi="Arial" w:cs="Arial"/>
          <w:b/>
          <w:bCs/>
          <w:sz w:val="22"/>
          <w:szCs w:val="22"/>
        </w:rPr>
        <w:t>CONSULTANT SIGNATURE PAGE FOR PHASE I REPORTS</w:t>
      </w:r>
    </w:p>
    <w:p w:rsidRPr="00E70393" w:rsidR="00C400D7" w:rsidP="00C400D7" w:rsidRDefault="00C400D7" w14:paraId="6C0694C3" w14:textId="77777777">
      <w:pPr>
        <w:jc w:val="center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5385E0F1" w14:textId="77777777">
      <w:pPr>
        <w:jc w:val="center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[Consultant’s Letterhead]</w:t>
      </w:r>
    </w:p>
    <w:p w:rsidRPr="00E70393" w:rsidR="00C400D7" w:rsidP="00C400D7" w:rsidRDefault="00C400D7" w14:paraId="5213712A" w14:textId="77777777">
      <w:pPr>
        <w:jc w:val="center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4EE93C83" w14:textId="77777777">
      <w:pPr>
        <w:jc w:val="center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64C348C7" w14:textId="7D2A0730">
      <w:pPr>
        <w:jc w:val="right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_, 20</w:t>
      </w:r>
      <w:r w:rsidR="00D95FC9">
        <w:rPr>
          <w:rFonts w:ascii="Arial" w:hAnsi="Arial" w:cs="Arial"/>
          <w:sz w:val="22"/>
          <w:szCs w:val="22"/>
        </w:rPr>
        <w:t>2</w:t>
      </w:r>
      <w:r w:rsidRPr="00E70393">
        <w:rPr>
          <w:rFonts w:ascii="Arial" w:hAnsi="Arial" w:cs="Arial"/>
          <w:sz w:val="22"/>
          <w:szCs w:val="22"/>
        </w:rPr>
        <w:t>___</w:t>
      </w:r>
    </w:p>
    <w:p w:rsidRPr="00E70393" w:rsidR="00C400D7" w:rsidP="00C400D7" w:rsidRDefault="00C400D7" w14:paraId="32CBD64E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50E94A46" w14:textId="77777777">
      <w:pPr>
        <w:pStyle w:val="RecipientAddress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To: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>Georgia Department of Community Affairs</w:t>
      </w:r>
    </w:p>
    <w:p w:rsidRPr="00E70393" w:rsidR="00C400D7" w:rsidP="00C400D7" w:rsidRDefault="00C400D7" w14:paraId="20D33467" w14:textId="7777777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60 Executive Park South, NE</w:t>
      </w:r>
    </w:p>
    <w:p w:rsidRPr="00E70393" w:rsidR="00C400D7" w:rsidP="00C400D7" w:rsidRDefault="00C400D7" w14:paraId="618E0625" w14:textId="7777777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Atlanta, Georgia 30329-2231</w:t>
      </w:r>
    </w:p>
    <w:p w:rsidRPr="00E70393" w:rsidR="00C400D7" w:rsidP="00C400D7" w:rsidRDefault="00C400D7" w14:paraId="208E9229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1889E4C5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7D1A240B" w14:textId="7777777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om It May Concern</w:t>
      </w:r>
      <w:r w:rsidRPr="00E70393">
        <w:rPr>
          <w:rFonts w:ascii="Arial" w:hAnsi="Arial" w:cs="Arial"/>
          <w:sz w:val="22"/>
          <w:szCs w:val="22"/>
        </w:rPr>
        <w:t>:</w:t>
      </w:r>
    </w:p>
    <w:p w:rsidRPr="00E70393" w:rsidR="00C400D7" w:rsidP="00C400D7" w:rsidRDefault="00C400D7" w14:paraId="6EE5A8F6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3B4E0C38" w:rsidRDefault="00C400D7" w14:paraId="7B8FE604" w14:textId="10A51DC1">
      <w:pPr>
        <w:jc w:val="both"/>
        <w:rPr>
          <w:rFonts w:ascii="Arial" w:hAnsi="Arial" w:cs="Arial"/>
          <w:sz w:val="22"/>
          <w:szCs w:val="22"/>
        </w:rPr>
      </w:pPr>
      <w:r w:rsidRPr="3B4E0C38">
        <w:rPr>
          <w:rFonts w:ascii="Arial" w:hAnsi="Arial" w:cs="Arial"/>
          <w:sz w:val="22"/>
          <w:szCs w:val="22"/>
        </w:rPr>
        <w:t>I declare that, to the best of my professional knowledge and belief, I meet the definition of Environmental Professional as defined in 40 C.F.R.</w:t>
      </w:r>
      <w:r w:rsidRPr="3B4E0C38" w:rsidR="3C6E99DC">
        <w:rPr>
          <w:rFonts w:ascii="Arial" w:hAnsi="Arial" w:cs="Arial"/>
          <w:sz w:val="22"/>
          <w:szCs w:val="22"/>
        </w:rPr>
        <w:t xml:space="preserve"> § 312.10(b)</w:t>
      </w:r>
      <w:r w:rsidRPr="3B4E0C38">
        <w:rPr>
          <w:rFonts w:ascii="Arial" w:hAnsi="Arial" w:cs="Arial"/>
          <w:sz w:val="22"/>
          <w:szCs w:val="22"/>
        </w:rPr>
        <w:t>.</w:t>
      </w:r>
    </w:p>
    <w:p w:rsidRPr="00E70393" w:rsidR="00C400D7" w:rsidP="00C400D7" w:rsidRDefault="00C400D7" w14:paraId="5A782302" w14:textId="7777777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ab/>
      </w:r>
    </w:p>
    <w:p w:rsidRPr="00E70393" w:rsidR="00C400D7" w:rsidP="00C400D7" w:rsidRDefault="00C400D7" w14:paraId="4DE3F1CC" w14:textId="7777777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I have the specific qualifications based on education, training, and experience to assess a property of the nature, history, and setting of the subject property.  I have developed and performed all appropriate inquiries in conformance with the standards and practices set forth in 40 C.F.R. Part 312.20</w:t>
      </w:r>
    </w:p>
    <w:p w:rsidRPr="00E70393" w:rsidR="00C400D7" w:rsidP="00C400D7" w:rsidRDefault="00C400D7" w14:paraId="3CBFF26E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2AC43F34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45B96E2E" w14:textId="5381E889">
      <w:pPr>
        <w:jc w:val="both"/>
        <w:rPr>
          <w:rFonts w:ascii="Arial" w:hAnsi="Arial" w:cs="Arial"/>
          <w:sz w:val="22"/>
          <w:szCs w:val="22"/>
        </w:rPr>
      </w:pPr>
      <w:r w:rsidRPr="7C58B49F" w:rsidR="00C400D7">
        <w:rPr>
          <w:rFonts w:ascii="Arial" w:hAnsi="Arial" w:cs="Arial"/>
          <w:sz w:val="22"/>
          <w:szCs w:val="22"/>
        </w:rPr>
        <w:t xml:space="preserve">_________________                         </w:t>
      </w:r>
      <w:r w:rsidRPr="7C58B49F" w:rsidR="00C400D7">
        <w:rPr>
          <w:rFonts w:ascii="Arial" w:hAnsi="Arial" w:cs="Arial"/>
          <w:sz w:val="22"/>
          <w:szCs w:val="22"/>
        </w:rPr>
        <w:t>___________________________________</w:t>
      </w:r>
    </w:p>
    <w:p w:rsidRPr="00E70393" w:rsidR="00C400D7" w:rsidP="00C400D7" w:rsidRDefault="00C400D7" w14:paraId="75C4AEB4" w14:textId="7777777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Date 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>Environmental Professional</w:t>
      </w:r>
    </w:p>
    <w:p w:rsidRPr="00E70393" w:rsidR="00C400D7" w:rsidP="00C400D7" w:rsidRDefault="00C400D7" w14:paraId="156F20FC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6351251B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3B097A8A" w14:textId="14BD304F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We have performed a Phase I Environmental Site Assessment of [insert address or legal description] in conformance with the scope and limitations of 40 C.F.R. Part 312 and ASTM E 1527-13 Any exceptions to, or deletions from this practice, are described in Section </w:t>
      </w:r>
      <w:proofErr w:type="gramStart"/>
      <w:r w:rsidRPr="00E70393">
        <w:rPr>
          <w:rFonts w:ascii="Arial" w:hAnsi="Arial" w:cs="Arial"/>
          <w:sz w:val="22"/>
          <w:szCs w:val="22"/>
        </w:rPr>
        <w:t>[  ]</w:t>
      </w:r>
      <w:proofErr w:type="gramEnd"/>
      <w:r w:rsidRPr="00E70393">
        <w:rPr>
          <w:rFonts w:ascii="Arial" w:hAnsi="Arial" w:cs="Arial"/>
          <w:sz w:val="22"/>
          <w:szCs w:val="22"/>
        </w:rPr>
        <w:t xml:space="preserve"> of this report.  We certify that the Phase I </w:t>
      </w:r>
      <w:r w:rsidR="00163583">
        <w:rPr>
          <w:rFonts w:ascii="Arial" w:hAnsi="Arial" w:cs="Arial"/>
          <w:sz w:val="22"/>
          <w:szCs w:val="22"/>
        </w:rPr>
        <w:t xml:space="preserve">ESA </w:t>
      </w:r>
      <w:r w:rsidRPr="00E70393">
        <w:rPr>
          <w:rFonts w:ascii="Arial" w:hAnsi="Arial" w:cs="Arial"/>
          <w:sz w:val="22"/>
          <w:szCs w:val="22"/>
        </w:rPr>
        <w:t>was performed by a qualified Environmental Professional as defined in in 40 C.F.R. § 312.10(b).</w:t>
      </w:r>
    </w:p>
    <w:p w:rsidRPr="00E70393" w:rsidR="00C400D7" w:rsidP="00C400D7" w:rsidRDefault="00C400D7" w14:paraId="75AED207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4EBC44D6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27A9ADF8" w14:textId="7777777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:rsidRPr="00E70393" w:rsidR="00C400D7" w:rsidP="00C400D7" w:rsidRDefault="00C400D7" w14:paraId="3383CFF9" w14:textId="7777777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Date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>Principal of Consultant</w:t>
      </w:r>
    </w:p>
    <w:p w:rsidRPr="00E70393" w:rsidR="00C400D7" w:rsidP="00C400D7" w:rsidRDefault="00C400D7" w14:paraId="62CE44DE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1E34E872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6EC61130" w14:textId="77777777">
      <w:pPr>
        <w:jc w:val="both"/>
        <w:rPr>
          <w:rFonts w:ascii="Arial" w:hAnsi="Arial" w:cs="Arial"/>
          <w:sz w:val="22"/>
          <w:szCs w:val="22"/>
        </w:rPr>
      </w:pPr>
    </w:p>
    <w:p w:rsidRPr="00E70393" w:rsidR="00C400D7" w:rsidP="00C400D7" w:rsidRDefault="00C400D7" w14:paraId="3F8E4BFC" w14:textId="7777777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>_________________                          ____________________________________</w:t>
      </w:r>
    </w:p>
    <w:p w:rsidRPr="00E70393" w:rsidR="00C400D7" w:rsidP="00C400D7" w:rsidRDefault="00C400D7" w14:paraId="5105CB9A" w14:textId="77777777">
      <w:pPr>
        <w:jc w:val="both"/>
        <w:rPr>
          <w:rFonts w:ascii="Arial" w:hAnsi="Arial" w:cs="Arial"/>
          <w:sz w:val="22"/>
          <w:szCs w:val="22"/>
        </w:rPr>
      </w:pPr>
      <w:r w:rsidRPr="00E70393">
        <w:rPr>
          <w:rFonts w:ascii="Arial" w:hAnsi="Arial" w:cs="Arial"/>
          <w:sz w:val="22"/>
          <w:szCs w:val="22"/>
        </w:rPr>
        <w:t xml:space="preserve">Date </w:t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ab/>
      </w:r>
      <w:r w:rsidRPr="00E70393">
        <w:rPr>
          <w:rFonts w:ascii="Arial" w:hAnsi="Arial" w:cs="Arial"/>
          <w:sz w:val="22"/>
          <w:szCs w:val="22"/>
        </w:rPr>
        <w:t xml:space="preserve">Professional Geologist or Professional Engineer </w:t>
      </w:r>
    </w:p>
    <w:p w:rsidRPr="00E70393" w:rsidR="00C400D7" w:rsidP="00C400D7" w:rsidRDefault="00C400D7" w14:paraId="6660B09B" w14:textId="77777777">
      <w:pPr>
        <w:jc w:val="both"/>
        <w:rPr>
          <w:rFonts w:ascii="Arial" w:hAnsi="Arial" w:cs="Arial"/>
          <w:sz w:val="22"/>
          <w:szCs w:val="22"/>
        </w:rPr>
      </w:pPr>
    </w:p>
    <w:p w:rsidR="00C400D7" w:rsidP="00C400D7" w:rsidRDefault="00C400D7" w14:paraId="26640619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664AB41D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5AEC9DDE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4271259D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09BCDB52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2D367FC1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1ECFD3FA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2603CE87" w14:textId="77777777">
      <w:pPr>
        <w:rPr>
          <w:rFonts w:ascii="Arial" w:hAnsi="Arial" w:cs="Arial"/>
          <w:sz w:val="22"/>
          <w:szCs w:val="22"/>
        </w:rPr>
      </w:pPr>
    </w:p>
    <w:p w:rsidR="00C400D7" w:rsidP="00C400D7" w:rsidRDefault="00C400D7" w14:paraId="7B16C710" w14:textId="77777777">
      <w:pPr>
        <w:rPr>
          <w:rFonts w:ascii="Arial" w:hAnsi="Arial" w:cs="Arial"/>
          <w:sz w:val="22"/>
          <w:szCs w:val="22"/>
        </w:rPr>
      </w:pPr>
    </w:p>
    <w:p w:rsidRPr="0043346C" w:rsidR="00C400D7" w:rsidP="04D1987E" w:rsidRDefault="00C400D7" w14:paraId="33DFAF98" w14:textId="307F1A3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4D1987E">
        <w:rPr>
          <w:rFonts w:ascii="Arial" w:hAnsi="Arial" w:cs="Arial"/>
          <w:b/>
          <w:bCs/>
          <w:sz w:val="22"/>
          <w:szCs w:val="22"/>
        </w:rPr>
        <w:t>CONSULTANT SIGNATURE PAGE FOR PHASE II REPORTS</w:t>
      </w:r>
    </w:p>
    <w:p w:rsidRPr="0043346C" w:rsidR="00C400D7" w:rsidP="00C400D7" w:rsidRDefault="00C400D7" w14:paraId="27601A95" w14:textId="77777777">
      <w:pPr>
        <w:jc w:val="center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2CE8A118" w14:textId="77777777">
      <w:pPr>
        <w:jc w:val="center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[Consultant’s Letterhead]</w:t>
      </w:r>
    </w:p>
    <w:p w:rsidRPr="0043346C" w:rsidR="00C400D7" w:rsidP="00C400D7" w:rsidRDefault="00C400D7" w14:paraId="7378DCD3" w14:textId="77777777">
      <w:pPr>
        <w:jc w:val="center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7EBC72F3" w14:textId="77777777">
      <w:pPr>
        <w:jc w:val="center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1E92CE7D" w14:textId="756A82A7">
      <w:pPr>
        <w:jc w:val="right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_, 20</w:t>
      </w:r>
      <w:r w:rsidR="00D95FC9">
        <w:rPr>
          <w:rFonts w:ascii="Arial" w:hAnsi="Arial" w:cs="Arial"/>
          <w:sz w:val="22"/>
          <w:szCs w:val="22"/>
        </w:rPr>
        <w:t>2</w:t>
      </w:r>
      <w:r w:rsidRPr="0043346C">
        <w:rPr>
          <w:rFonts w:ascii="Arial" w:hAnsi="Arial" w:cs="Arial"/>
          <w:sz w:val="22"/>
          <w:szCs w:val="22"/>
        </w:rPr>
        <w:t>____</w:t>
      </w:r>
    </w:p>
    <w:p w:rsidRPr="0043346C" w:rsidR="00C400D7" w:rsidP="00C400D7" w:rsidRDefault="00C400D7" w14:paraId="01084EC8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40E87819" w:rsidRDefault="00C400D7" w14:paraId="36C2F911" w14:textId="7A437784">
      <w:pPr>
        <w:pStyle w:val="RecipientAddress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To: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>Georgia Department of Community Affairs</w:t>
      </w:r>
    </w:p>
    <w:p w:rsidRPr="0043346C" w:rsidR="00C400D7" w:rsidP="00C400D7" w:rsidRDefault="00C400D7" w14:paraId="70D9D3AC" w14:textId="7777777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60 Executive Park South, NE</w:t>
      </w:r>
    </w:p>
    <w:p w:rsidRPr="0043346C" w:rsidR="00C400D7" w:rsidP="00C400D7" w:rsidRDefault="00C400D7" w14:paraId="6F9A5243" w14:textId="77777777">
      <w:pPr>
        <w:pStyle w:val="RecipientAddress"/>
        <w:ind w:firstLine="720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Atlanta, Georgia 30329-2231</w:t>
      </w:r>
    </w:p>
    <w:p w:rsidRPr="0043346C" w:rsidR="00C400D7" w:rsidP="00C400D7" w:rsidRDefault="00C400D7" w14:paraId="0E52BA05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16B71807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163583" w14:paraId="09217F97" w14:textId="6D20433A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o Whom it May Concern</w:t>
      </w:r>
      <w:r w:rsidRPr="0043346C" w:rsidR="00C400D7">
        <w:rPr>
          <w:rFonts w:ascii="Arial" w:hAnsi="Arial" w:cs="Arial"/>
          <w:sz w:val="22"/>
          <w:szCs w:val="22"/>
        </w:rPr>
        <w:t>:</w:t>
      </w:r>
    </w:p>
    <w:p w:rsidRPr="0043346C" w:rsidR="00C400D7" w:rsidP="00C400D7" w:rsidRDefault="00C400D7" w14:paraId="65287C6D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3B4E0C38" w:rsidRDefault="00C400D7" w14:paraId="5D3A40C1" w14:textId="46497DF1">
      <w:pPr>
        <w:jc w:val="both"/>
        <w:rPr>
          <w:rFonts w:ascii="Arial" w:hAnsi="Arial" w:cs="Arial"/>
          <w:sz w:val="22"/>
          <w:szCs w:val="22"/>
        </w:rPr>
      </w:pPr>
      <w:r w:rsidRPr="3B4E0C38">
        <w:rPr>
          <w:rFonts w:ascii="Arial" w:hAnsi="Arial" w:cs="Arial"/>
          <w:sz w:val="22"/>
          <w:szCs w:val="22"/>
        </w:rPr>
        <w:t xml:space="preserve">I declare that, to the best of my professional knowledge and belief, I meet the definition of Environmental Professional as defined in </w:t>
      </w:r>
      <w:r w:rsidRPr="3B4E0C38" w:rsidR="03112146">
        <w:rPr>
          <w:rFonts w:ascii="Arial" w:hAnsi="Arial" w:cs="Arial"/>
          <w:sz w:val="22"/>
          <w:szCs w:val="22"/>
        </w:rPr>
        <w:t>40 C.F.R. § 312.10(b)</w:t>
      </w:r>
      <w:r w:rsidRPr="3B4E0C38">
        <w:rPr>
          <w:rFonts w:ascii="Arial" w:hAnsi="Arial" w:cs="Arial"/>
          <w:sz w:val="22"/>
          <w:szCs w:val="22"/>
        </w:rPr>
        <w:t>.</w:t>
      </w:r>
    </w:p>
    <w:p w:rsidRPr="0043346C" w:rsidR="00C400D7" w:rsidP="00C400D7" w:rsidRDefault="00C400D7" w14:paraId="1ED3202E" w14:textId="7777777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ab/>
      </w:r>
    </w:p>
    <w:p w:rsidRPr="0043346C" w:rsidR="00C400D7" w:rsidP="00C400D7" w:rsidRDefault="00C400D7" w14:paraId="2486460D" w14:textId="7777777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I have the specific qualifications based on education, training, and experience to assess a property of the nature, history, and setting of the subject property.  </w:t>
      </w:r>
    </w:p>
    <w:p w:rsidRPr="0043346C" w:rsidR="00C400D7" w:rsidP="00C400D7" w:rsidRDefault="00C400D7" w14:paraId="4E3A232F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2764A056" w14:textId="35E10B32">
      <w:pPr>
        <w:jc w:val="both"/>
        <w:rPr>
          <w:rFonts w:ascii="Arial" w:hAnsi="Arial" w:cs="Arial"/>
          <w:sz w:val="22"/>
          <w:szCs w:val="22"/>
        </w:rPr>
      </w:pPr>
      <w:r w:rsidRPr="7C58B49F" w:rsidR="00C400D7">
        <w:rPr>
          <w:rFonts w:ascii="Arial" w:hAnsi="Arial" w:cs="Arial"/>
          <w:sz w:val="22"/>
          <w:szCs w:val="22"/>
        </w:rPr>
        <w:t xml:space="preserve">_________________                         </w:t>
      </w:r>
      <w:r w:rsidRPr="7C58B49F" w:rsidR="00C400D7">
        <w:rPr>
          <w:rFonts w:ascii="Arial" w:hAnsi="Arial" w:cs="Arial"/>
          <w:sz w:val="22"/>
          <w:szCs w:val="22"/>
        </w:rPr>
        <w:t>___________________________________</w:t>
      </w:r>
    </w:p>
    <w:p w:rsidRPr="0043346C" w:rsidR="00C400D7" w:rsidP="00C400D7" w:rsidRDefault="00C400D7" w14:paraId="5A67CA0C" w14:textId="7777777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>Environmental Professional</w:t>
      </w:r>
    </w:p>
    <w:p w:rsidRPr="0043346C" w:rsidR="00C400D7" w:rsidP="00C400D7" w:rsidRDefault="00C400D7" w14:paraId="5ABF2126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71679322" w14:textId="77777777">
      <w:pPr>
        <w:ind w:firstLine="720"/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2D846182" w14:textId="5A22C1AC">
      <w:pPr>
        <w:jc w:val="both"/>
        <w:rPr>
          <w:rFonts w:ascii="Arial" w:hAnsi="Arial" w:cs="Arial"/>
          <w:sz w:val="22"/>
          <w:szCs w:val="22"/>
        </w:rPr>
      </w:pPr>
      <w:r w:rsidRPr="7C58B49F" w:rsidR="00C400D7">
        <w:rPr>
          <w:rFonts w:ascii="Arial" w:hAnsi="Arial" w:cs="Arial"/>
          <w:sz w:val="22"/>
          <w:szCs w:val="22"/>
        </w:rPr>
        <w:t xml:space="preserve">We have performed a Phase II </w:t>
      </w:r>
      <w:r w:rsidRPr="7C58B49F" w:rsidR="00163583">
        <w:rPr>
          <w:rFonts w:ascii="Arial" w:hAnsi="Arial" w:cs="Arial"/>
          <w:sz w:val="22"/>
          <w:szCs w:val="22"/>
        </w:rPr>
        <w:t>Environmental Site Assessment</w:t>
      </w:r>
      <w:r w:rsidRPr="7C58B49F" w:rsidR="00C400D7">
        <w:rPr>
          <w:rFonts w:ascii="Arial" w:hAnsi="Arial" w:cs="Arial"/>
          <w:sz w:val="22"/>
          <w:szCs w:val="22"/>
        </w:rPr>
        <w:t xml:space="preserve"> of [insert address or legal description], in conformance with our Scope of Services (attached) and the current DCA Environmental Manual, in a professional manner </w:t>
      </w:r>
      <w:r w:rsidRPr="7C58B49F" w:rsidR="00C400D7">
        <w:rPr>
          <w:rFonts w:ascii="Arial" w:hAnsi="Arial" w:cs="Arial"/>
          <w:sz w:val="22"/>
          <w:szCs w:val="22"/>
        </w:rPr>
        <w:t>in accordance with</w:t>
      </w:r>
      <w:r w:rsidRPr="7C58B49F" w:rsidR="00C400D7">
        <w:rPr>
          <w:rFonts w:ascii="Arial" w:hAnsi="Arial" w:cs="Arial"/>
          <w:sz w:val="22"/>
          <w:szCs w:val="22"/>
        </w:rPr>
        <w:t xml:space="preserve"> the practices, procedures and standards prevailing among nationally recognized first</w:t>
      </w:r>
      <w:r w:rsidRPr="7C58B49F" w:rsidR="005C4854">
        <w:rPr>
          <w:rFonts w:ascii="Arial" w:hAnsi="Arial" w:cs="Arial"/>
          <w:sz w:val="22"/>
          <w:szCs w:val="22"/>
        </w:rPr>
        <w:t xml:space="preserve"> </w:t>
      </w:r>
      <w:r w:rsidRPr="7C58B49F" w:rsidR="00C400D7">
        <w:rPr>
          <w:rFonts w:ascii="Arial" w:hAnsi="Arial" w:cs="Arial"/>
          <w:sz w:val="22"/>
          <w:szCs w:val="22"/>
        </w:rPr>
        <w:t>class environmental consulting firms</w:t>
      </w:r>
      <w:r w:rsidRPr="7C58B49F" w:rsidR="00C400D7">
        <w:rPr>
          <w:rFonts w:ascii="Arial" w:hAnsi="Arial" w:cs="Arial"/>
          <w:sz w:val="22"/>
          <w:szCs w:val="22"/>
        </w:rPr>
        <w:t xml:space="preserve">.  </w:t>
      </w:r>
      <w:r w:rsidRPr="7C58B49F" w:rsidR="00C400D7">
        <w:rPr>
          <w:rFonts w:ascii="Arial" w:hAnsi="Arial" w:cs="Arial"/>
          <w:sz w:val="22"/>
          <w:szCs w:val="22"/>
        </w:rPr>
        <w:t xml:space="preserve">Any deviations from our Scope of Services </w:t>
      </w:r>
      <w:r w:rsidRPr="7C58B49F" w:rsidR="00C400D7">
        <w:rPr>
          <w:rFonts w:ascii="Arial" w:hAnsi="Arial" w:cs="Arial"/>
          <w:sz w:val="22"/>
          <w:szCs w:val="22"/>
        </w:rPr>
        <w:t>is</w:t>
      </w:r>
      <w:r w:rsidRPr="7C58B49F" w:rsidR="00C400D7">
        <w:rPr>
          <w:rFonts w:ascii="Arial" w:hAnsi="Arial" w:cs="Arial"/>
          <w:sz w:val="22"/>
          <w:szCs w:val="22"/>
        </w:rPr>
        <w:t xml:space="preserve"> described in Section </w:t>
      </w:r>
      <w:r w:rsidRPr="7C58B49F" w:rsidR="00C400D7">
        <w:rPr>
          <w:rFonts w:ascii="Arial" w:hAnsi="Arial" w:cs="Arial"/>
          <w:sz w:val="22"/>
          <w:szCs w:val="22"/>
        </w:rPr>
        <w:t>[ ]</w:t>
      </w:r>
      <w:r w:rsidRPr="7C58B49F" w:rsidR="00C400D7">
        <w:rPr>
          <w:rFonts w:ascii="Arial" w:hAnsi="Arial" w:cs="Arial"/>
          <w:sz w:val="22"/>
          <w:szCs w:val="22"/>
        </w:rPr>
        <w:t xml:space="preserve"> of the Phase II </w:t>
      </w:r>
      <w:r w:rsidRPr="7C58B49F" w:rsidR="00163583">
        <w:rPr>
          <w:rFonts w:ascii="Arial" w:hAnsi="Arial" w:cs="Arial"/>
          <w:sz w:val="22"/>
          <w:szCs w:val="22"/>
        </w:rPr>
        <w:t>ESA</w:t>
      </w:r>
      <w:r w:rsidRPr="7C58B49F" w:rsidR="00C400D7">
        <w:rPr>
          <w:rFonts w:ascii="Arial" w:hAnsi="Arial" w:cs="Arial"/>
          <w:sz w:val="22"/>
          <w:szCs w:val="22"/>
        </w:rPr>
        <w:t xml:space="preserve">.  </w:t>
      </w:r>
      <w:r w:rsidRPr="7C58B49F" w:rsidR="00C400D7">
        <w:rPr>
          <w:rFonts w:ascii="Arial" w:hAnsi="Arial" w:cs="Arial"/>
          <w:sz w:val="22"/>
          <w:szCs w:val="22"/>
        </w:rPr>
        <w:t xml:space="preserve">We certify that the Phase II was performed by a qualified Environmental Professional meeting the requirements </w:t>
      </w:r>
      <w:r w:rsidRPr="7C58B49F" w:rsidR="00C400D7">
        <w:rPr>
          <w:rFonts w:ascii="Arial" w:hAnsi="Arial" w:cs="Arial"/>
          <w:sz w:val="22"/>
          <w:szCs w:val="22"/>
        </w:rPr>
        <w:t>set forth in</w:t>
      </w:r>
      <w:r w:rsidRPr="7C58B49F" w:rsidR="00C400D7">
        <w:rPr>
          <w:rFonts w:ascii="Arial" w:hAnsi="Arial" w:cs="Arial"/>
          <w:sz w:val="22"/>
          <w:szCs w:val="22"/>
        </w:rPr>
        <w:t xml:space="preserve"> 40 C.F.R. § 312.10(b).</w:t>
      </w:r>
    </w:p>
    <w:p w:rsidRPr="0043346C" w:rsidR="00C400D7" w:rsidP="00C400D7" w:rsidRDefault="00C400D7" w14:paraId="4A9D9044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19B46AF4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3977DBD9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4639D911" w14:textId="7777777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                          ___________________________________</w:t>
      </w:r>
    </w:p>
    <w:p w:rsidRPr="0043346C" w:rsidR="00C400D7" w:rsidP="40E87819" w:rsidRDefault="00C400D7" w14:paraId="344934B9" w14:textId="627F7025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>Principal of Consultant</w:t>
      </w:r>
    </w:p>
    <w:p w:rsidRPr="0043346C" w:rsidR="00C400D7" w:rsidP="00C400D7" w:rsidRDefault="00C400D7" w14:paraId="777864FC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60C71832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50F831B8" w14:textId="7777777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>_________________                          ____________________________________</w:t>
      </w:r>
    </w:p>
    <w:p w:rsidRPr="0043346C" w:rsidR="00C400D7" w:rsidP="00C400D7" w:rsidRDefault="00C400D7" w14:paraId="5C984DD6" w14:textId="77777777">
      <w:pPr>
        <w:jc w:val="both"/>
        <w:rPr>
          <w:rFonts w:ascii="Arial" w:hAnsi="Arial" w:cs="Arial"/>
          <w:sz w:val="22"/>
          <w:szCs w:val="22"/>
        </w:rPr>
      </w:pPr>
      <w:r w:rsidRPr="0043346C">
        <w:rPr>
          <w:rFonts w:ascii="Arial" w:hAnsi="Arial" w:cs="Arial"/>
          <w:sz w:val="22"/>
          <w:szCs w:val="22"/>
        </w:rPr>
        <w:t xml:space="preserve">Date </w:t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ab/>
      </w:r>
      <w:r w:rsidRPr="0043346C">
        <w:rPr>
          <w:rFonts w:ascii="Arial" w:hAnsi="Arial" w:cs="Arial"/>
          <w:sz w:val="22"/>
          <w:szCs w:val="22"/>
        </w:rPr>
        <w:t xml:space="preserve">Professional Geologist or Professional Engineer </w:t>
      </w:r>
    </w:p>
    <w:p w:rsidRPr="0043346C" w:rsidR="00C400D7" w:rsidP="00C400D7" w:rsidRDefault="00C400D7" w14:paraId="59EEFD75" w14:textId="77777777">
      <w:pPr>
        <w:jc w:val="both"/>
        <w:rPr>
          <w:rFonts w:ascii="Arial" w:hAnsi="Arial" w:cs="Arial"/>
          <w:sz w:val="22"/>
          <w:szCs w:val="22"/>
        </w:rPr>
      </w:pPr>
    </w:p>
    <w:p w:rsidRPr="0043346C" w:rsidR="00C400D7" w:rsidP="00C400D7" w:rsidRDefault="00C400D7" w14:paraId="407E4EDD" w14:textId="77777777">
      <w:pPr>
        <w:rPr>
          <w:rFonts w:ascii="Arial" w:hAnsi="Arial" w:cs="Arial"/>
          <w:sz w:val="22"/>
          <w:szCs w:val="22"/>
        </w:rPr>
      </w:pPr>
    </w:p>
    <w:p w:rsidR="00C400D7" w:rsidP="7C58B49F" w:rsidRDefault="00C400D7" w14:paraId="72E72B19" w14:noSpellErr="1" w14:textId="474DB63E">
      <w:pPr>
        <w:pStyle w:val="Normal"/>
        <w:rPr>
          <w:rFonts w:ascii="Arial" w:hAnsi="Arial" w:cs="Arial"/>
          <w:sz w:val="22"/>
          <w:szCs w:val="22"/>
        </w:rPr>
      </w:pPr>
    </w:p>
    <w:p w:rsidR="00C400D7" w:rsidP="00C400D7" w:rsidRDefault="00C400D7" w14:paraId="296D4303" w14:textId="77777777">
      <w:pPr>
        <w:rPr>
          <w:rFonts w:ascii="Arial" w:hAnsi="Arial" w:cs="Arial"/>
          <w:sz w:val="22"/>
          <w:szCs w:val="22"/>
        </w:rPr>
      </w:pPr>
    </w:p>
    <w:sectPr w:rsidR="00832BF2" w:rsidSect="00AD2379">
      <w:footerReference w:type="default" r:id="rId9"/>
      <w:pgSz w:w="12240" w:h="15840" w:orient="portrait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2379" w:rsidP="00AD2379" w:rsidRDefault="00AD2379" w14:paraId="354732F2" w14:textId="77777777">
      <w:r>
        <w:separator/>
      </w:r>
    </w:p>
  </w:endnote>
  <w:endnote w:type="continuationSeparator" w:id="0">
    <w:p w:rsidR="00AD2379" w:rsidP="00AD2379" w:rsidRDefault="00AD2379" w14:paraId="71AE67A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D2379" w:rsidRDefault="00AD2379" w14:paraId="6F131EAF" w14:textId="52F62832">
    <w:pPr>
      <w:pStyle w:val="Footer"/>
    </w:pPr>
  </w:p>
  <w:p w:rsidR="00AD2379" w:rsidP="00AD2379" w:rsidRDefault="00AD2379" w14:paraId="289C4216" w14:textId="516D744A">
    <w:pPr>
      <w:pStyle w:val="Footer"/>
      <w:tabs>
        <w:tab w:val="clear" w:pos="4680"/>
        <w:tab w:val="clear" w:pos="9360"/>
        <w:tab w:val="left" w:pos="38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2379" w:rsidP="00AD2379" w:rsidRDefault="00AD2379" w14:paraId="221C2810" w14:textId="77777777">
      <w:r>
        <w:separator/>
      </w:r>
    </w:p>
  </w:footnote>
  <w:footnote w:type="continuationSeparator" w:id="0">
    <w:p w:rsidR="00AD2379" w:rsidP="00AD2379" w:rsidRDefault="00AD2379" w14:paraId="747E0DAD" w14:textId="77777777">
      <w:r>
        <w:continuationSeparator/>
      </w:r>
    </w:p>
  </w:footnote>
</w:footnotes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96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cwN7E0NjI2sTBW0lEKTi0uzszPAykwrgUAY0k2bCwAAAA="/>
  </w:docVars>
  <w:rsids>
    <w:rsidRoot w:val="00C400D7"/>
    <w:rsid w:val="00016FEE"/>
    <w:rsid w:val="001334F8"/>
    <w:rsid w:val="00163583"/>
    <w:rsid w:val="00370D4F"/>
    <w:rsid w:val="003E177D"/>
    <w:rsid w:val="004A4644"/>
    <w:rsid w:val="004F4987"/>
    <w:rsid w:val="005406D3"/>
    <w:rsid w:val="005A6557"/>
    <w:rsid w:val="005C3B99"/>
    <w:rsid w:val="005C4854"/>
    <w:rsid w:val="00662C77"/>
    <w:rsid w:val="00665DB2"/>
    <w:rsid w:val="0074185A"/>
    <w:rsid w:val="007478DB"/>
    <w:rsid w:val="007C6E46"/>
    <w:rsid w:val="00AD2379"/>
    <w:rsid w:val="00B0663B"/>
    <w:rsid w:val="00C400D7"/>
    <w:rsid w:val="00D263FE"/>
    <w:rsid w:val="00D95FC9"/>
    <w:rsid w:val="00EB7D97"/>
    <w:rsid w:val="03112146"/>
    <w:rsid w:val="0451F2B8"/>
    <w:rsid w:val="04D1987E"/>
    <w:rsid w:val="1EE23ECE"/>
    <w:rsid w:val="3B4E0C38"/>
    <w:rsid w:val="3C6E99DC"/>
    <w:rsid w:val="40E87819"/>
    <w:rsid w:val="4BDCB038"/>
    <w:rsid w:val="7678582C"/>
    <w:rsid w:val="7C58B49F"/>
    <w:rsid w:val="7EB4F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208B1"/>
  <w15:chartTrackingRefBased/>
  <w15:docId w15:val="{048ECBA5-B139-4ECA-AE6C-17B9DCA1770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400D7"/>
    <w:pPr>
      <w:spacing w:after="0" w:line="240" w:lineRule="auto"/>
    </w:pPr>
    <w:rPr>
      <w:rFonts w:ascii="CG Times" w:hAnsi="CG Times" w:eastAsia="Times New Roman" w:cs="Times New Roman"/>
      <w:sz w:val="24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RecipientAddress" w:customStyle="1">
    <w:name w:val="RecipientAddress"/>
    <w:rsid w:val="00C400D7"/>
    <w:pPr>
      <w:spacing w:after="0" w:line="240" w:lineRule="auto"/>
    </w:pPr>
    <w:rPr>
      <w:rFonts w:ascii="Times New Roman" w:hAnsi="Times New Roman" w:eastAsia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4A464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AD237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D2379"/>
    <w:rPr>
      <w:rFonts w:ascii="CG Times" w:hAnsi="CG Times" w:eastAsia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D237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D2379"/>
    <w:rPr>
      <w:rFonts w:ascii="CG Times" w:hAnsi="CG Times" w:eastAsia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77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E177D"/>
    <w:rPr>
      <w:rFonts w:ascii="Segoe UI" w:hAnsi="Segoe UI" w:eastAsia="Times New Roman" w:cs="Segoe UI"/>
      <w:sz w:val="18"/>
      <w:szCs w:val="18"/>
    </w:rPr>
  </w:style>
  <w:style w:type="paragraph" w:styleId="Revision">
    <w:name w:val="Revision"/>
    <w:hidden/>
    <w:uiPriority w:val="99"/>
    <w:semiHidden/>
    <w:rsid w:val="0074185A"/>
    <w:pPr>
      <w:spacing w:after="0" w:line="240" w:lineRule="auto"/>
    </w:pPr>
    <w:rPr>
      <w:rFonts w:ascii="CG Times" w:hAnsi="CG Times" w:eastAsia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microsoft.com/office/2011/relationships/people" Target="people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31100d4-4470-42c1-96bc-46686c1829ae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65A5BC7C37345B48DAAECE3412263" ma:contentTypeVersion="5" ma:contentTypeDescription="Create a new document." ma:contentTypeScope="" ma:versionID="91eb79f46a3ca510f8fb6d93c60b05f9">
  <xsd:schema xmlns:xsd="http://www.w3.org/2001/XMLSchema" xmlns:xs="http://www.w3.org/2001/XMLSchema" xmlns:p="http://schemas.microsoft.com/office/2006/metadata/properties" xmlns:ns2="bd616c76-3a34-4f4e-830e-b658813c5673" xmlns:ns3="431100d4-4470-42c1-96bc-46686c1829ae" targetNamespace="http://schemas.microsoft.com/office/2006/metadata/properties" ma:root="true" ma:fieldsID="a6cd93a63c03f48b6945bd3ee33eebcb" ns2:_="" ns3:_="">
    <xsd:import namespace="bd616c76-3a34-4f4e-830e-b658813c5673"/>
    <xsd:import namespace="431100d4-4470-42c1-96bc-46686c182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16c76-3a34-4f4e-830e-b658813c5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100d4-4470-42c1-96bc-46686c182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1F9AAF-11CD-4456-BF51-A9BBE27DE8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77F9CD-0304-4F47-B4FA-FB01AC6610E8}">
  <ds:schemaRefs>
    <ds:schemaRef ds:uri="http://www.w3.org/XML/1998/namespace"/>
    <ds:schemaRef ds:uri="http://schemas.microsoft.com/office/2006/documentManagement/types"/>
    <ds:schemaRef ds:uri="http://purl.org/dc/terms/"/>
    <ds:schemaRef ds:uri="07da3740-463b-4cf7-bfb8-6875f2c449a4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431100d4-4470-42c1-96bc-46686c1829ae"/>
  </ds:schemaRefs>
</ds:datastoreItem>
</file>

<file path=customXml/itemProps3.xml><?xml version="1.0" encoding="utf-8"?>
<ds:datastoreItem xmlns:ds="http://schemas.openxmlformats.org/officeDocument/2006/customXml" ds:itemID="{56CB515C-CEAF-49A7-BB10-CFF0C2604C0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yla Prendergast</dc:creator>
  <keywords/>
  <dc:description/>
  <lastModifiedBy>Melissa Florkowski</lastModifiedBy>
  <revision>22</revision>
  <lastPrinted>2019-01-08T14:47:00.0000000Z</lastPrinted>
  <dcterms:created xsi:type="dcterms:W3CDTF">2020-01-15T17:08:00.0000000Z</dcterms:created>
  <dcterms:modified xsi:type="dcterms:W3CDTF">2024-01-26T13:34:30.00495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65A5BC7C37345B48DAAECE3412263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riggerFlowInfo">
    <vt:lpwstr/>
  </property>
  <property fmtid="{D5CDD505-2E9C-101B-9397-08002B2CF9AE}" pid="6" name="TemplateUrl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MediaServiceImageTags">
    <vt:lpwstr/>
  </property>
  <property fmtid="{D5CDD505-2E9C-101B-9397-08002B2CF9AE}" pid="10" name="Order">
    <vt:r8>1502700</vt:r8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4" name="SharedWithUsers">
    <vt:lpwstr/>
  </property>
  <property fmtid="{D5CDD505-2E9C-101B-9397-08002B2CF9AE}" pid="15" name="TaxCatchAll">
    <vt:lpwstr/>
  </property>
  <property fmtid="{D5CDD505-2E9C-101B-9397-08002B2CF9AE}" pid="16" name="lcf76f155ced4ddcb4097134ff3c332f">
    <vt:lpwstr/>
  </property>
</Properties>
</file>